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United States San Francisco. As a dedicated and compassionate Speech Therapist with over [X years] of experience, I am eager to contribute my expertise, passion for communication disorders, and commitment to patient-centered care to a dynamic healthcare environment like yours. San Francisco’s unique blend of cultural diversity, innovative spirit, and focus on holistic well-being aligns perfectly with my professional values and goals.</w:t>
      </w:r>
    </w:p>
    <w:p>
      <w:pPr>
        <w:pStyle w:val="BodyText"/>
      </w:pPr>
      <w:r>
        <w:t xml:space="preserve">Throughout my career as a Speech Therapist, I have consistently prioritized the development of individualized treatment plans that address the complex needs of clients across the lifespan. From working with children navigating developmental delays to supporting adults recovering from stroke or neurological conditions, I have cultivated a deep understanding of how communication disorders impact quality of life. My approach is rooted in empathy, evidence-based practices, and a belief that every individual deserves access to meaningful therapeutic interventions. In United States San Francisco’s vibrant healthcare landscape, where innovation and inclusivity are paramount, I am confident that my skills can make a meaningful difference.</w:t>
      </w:r>
    </w:p>
    <w:p>
      <w:pPr>
        <w:pStyle w:val="BodyText"/>
      </w:pPr>
      <w:r>
        <w:t xml:space="preserve">One of the defining aspects of my work as a Speech Therapist has been my ability to adapt to diverse populations and clinical settings. In [Previous Workplace or Location], I collaborated with multidisciplinary teams to provide comprehensive care for clients with conditions ranging from apraxia of speech to cognitive-communication disorders. My experience in [specific therapy techniques, e.g., AAC devices, oral motor therapy, or fluency disorders] has equipped me to address a wide array of challenges while fostering client independence and confidence. In San Francisco’s multicultural communities, where linguistic and cultural diversity is celebrated, I have learned to tailor my methods to honor the unique backgrounds of each individual I serve.</w:t>
      </w:r>
    </w:p>
    <w:p>
      <w:pPr>
        <w:pStyle w:val="BodyText"/>
      </w:pPr>
      <w:r>
        <w:t xml:space="preserve">What draws me most to the Speech Therapist role in United States San Francisco is the opportunity to contribute to a city known for its groundbreaking work in healthcare and education. The Bay Area’s commitment to advancing accessibility and inclusion resonates deeply with my personal mission as a Speech Therapist. I am particularly inspired by organizations that prioritize community outreach, such as [mention a local initiative, e.g., "San Francisco Public Schools’ speech-language services" or "nonprofits like the American Speech-Language-Hearing Association"]. I would be honored to bring my expertise to an organization that shares these values and strives to empower individuals through communication.</w:t>
      </w:r>
    </w:p>
    <w:p>
      <w:pPr>
        <w:pStyle w:val="BodyText"/>
      </w:pPr>
      <w:r>
        <w:t xml:space="preserve">My professional journey has been guided by a steadfast belief in lifelong learning and adaptability. As a Speech Therapist, I regularly engage in continuing education to stay current with the latest research and therapeutic technologies. Whether it’s integrating teletherapy platforms to reach underserved populations or exploring new techniques for stuttering management, I am committed to evolving alongside the field. In United States San Francisco, where innovation thrives, I see endless opportunities to grow as a clinician while supporting others in their journeys toward improved communication.</w:t>
      </w:r>
    </w:p>
    <w:p>
      <w:pPr>
        <w:pStyle w:val="BodyText"/>
      </w:pPr>
      <w:r>
        <w:t xml:space="preserve">What sets me apart as a Speech Therapist is my ability to build trust and rapport with clients and families. I approach each case with patience, creativity, and an unwavering focus on the individual’s goals. For example, during my time at [Previous Workplace], I developed a collaborative program that involved parents in therapy sessions, resulting in significant improvements in children’s speech outcomes. This client-centered philosophy is especially vital in San Francisco, where families often seek holistic care that addresses both the practical and emotional aspects of communication disorders.</w:t>
      </w:r>
    </w:p>
    <w:p>
      <w:pPr>
        <w:pStyle w:val="BodyText"/>
      </w:pPr>
      <w:r>
        <w:t xml:space="preserve">In addition to my clinical skills, I bring strong organizational and interpersonal abilities that enable me to thrive in fast-paced environments. I am adept at maintaining detailed records, coordinating with other healthcare providers, and advocating for clients’ needs within educational or medical systems. In the context of United States San Francisco’s complex healthcare network, these skills are invaluable for ensuring seamless care delivery. I am also passionate about mentoring aspiring Speech Therapists, as I believe that sharing knowledge strengthens the entire profession.</w:t>
      </w:r>
    </w:p>
    <w:p>
      <w:pPr>
        <w:pStyle w:val="BodyText"/>
      </w:pPr>
      <w:r>
        <w:t xml:space="preserve">I am particularly drawn to your organization’s mission to [mention a specific value or initiative from the job posting or company website]. As a Speech Therapist in United States San Francisco, I would be thrilled to contribute to this mission by providing high-quality, culturally sensitive care that reflects the city’s progressive ethos. My goal is not only to help clients achieve their communication goals but also to foster a sense of empowerment and self-expression that aligns with San Francisco’s spirit of innovation and resilience.</w:t>
      </w:r>
    </w:p>
    <w:p>
      <w:pPr>
        <w:pStyle w:val="BodyText"/>
      </w:pPr>
      <w:r>
        <w:t xml:space="preserve">Thank you for considering my application. I would welcome the opportunity to discuss how my background, skills, and dedication as a Speech Therapist can benefit your team in United States San Francisco. I am available at [Your Phone Number] or [Your Email Address] and am happy to accommodate an interview at your earliest convenience. I look forward to the possibility of contributing to your organization’s continued success in advancing speech-language therapy services for al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